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D073B" w14:textId="52B6B07A" w:rsidR="00555B43" w:rsidRPr="00727A50" w:rsidRDefault="007268C7" w:rsidP="00643332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129104EF" wp14:editId="5090D0B4">
            <wp:simplePos x="0" y="0"/>
            <wp:positionH relativeFrom="column">
              <wp:posOffset>4953386</wp:posOffset>
            </wp:positionH>
            <wp:positionV relativeFrom="paragraph">
              <wp:posOffset>119049</wp:posOffset>
            </wp:positionV>
            <wp:extent cx="1058545" cy="1073150"/>
            <wp:effectExtent l="0" t="0" r="825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54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2336" behindDoc="1" locked="0" layoutInCell="1" allowOverlap="1" wp14:anchorId="4EDE569E" wp14:editId="51A19C38">
            <wp:simplePos x="0" y="0"/>
            <wp:positionH relativeFrom="margin">
              <wp:align>left</wp:align>
            </wp:positionH>
            <wp:positionV relativeFrom="paragraph">
              <wp:posOffset>58116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12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06735795"/>
      <w:bookmarkEnd w:id="0"/>
    </w:p>
    <w:p w14:paraId="64BB2EEF" w14:textId="77777777" w:rsidR="00BF5499" w:rsidRPr="00727A50" w:rsidRDefault="00BF5499" w:rsidP="00643332">
      <w:pPr>
        <w:spacing w:line="276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7C04721E" w14:textId="77777777" w:rsidR="0080651E" w:rsidRPr="00727A50" w:rsidRDefault="00555B43" w:rsidP="0064333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>Department of C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omputer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Science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Engineering</w:t>
      </w:r>
    </w:p>
    <w:p w14:paraId="519AED4C" w14:textId="2B701AD9" w:rsidR="00D31CBD" w:rsidRPr="00727A50" w:rsidRDefault="003A5CA6" w:rsidP="0064333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9</w:t>
      </w: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Batch</w:t>
      </w:r>
    </w:p>
    <w:p w14:paraId="3F8E54F3" w14:textId="6B3C54F6" w:rsidR="00032498" w:rsidRPr="00727A50" w:rsidRDefault="009A034B" w:rsidP="0064333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Lab Report </w:t>
      </w:r>
      <w:r w:rsidR="00931676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tbl>
      <w:tblPr>
        <w:tblStyle w:val="BalloonText"/>
        <w:tblpPr w:leftFromText="180" w:rightFromText="180" w:vertAnchor="text" w:horzAnchor="margin" w:tblpY="102"/>
        <w:tblW w:w="9425" w:type="dxa"/>
        <w:tblLook w:val="04A0" w:firstRow="1" w:lastRow="0" w:firstColumn="1" w:lastColumn="0" w:noHBand="0" w:noVBand="1"/>
      </w:tblPr>
      <w:tblGrid>
        <w:gridCol w:w="2074"/>
        <w:gridCol w:w="7351"/>
      </w:tblGrid>
      <w:tr w:rsidR="00367C82" w:rsidRPr="00727A50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Pr="00727A50" w:rsidRDefault="00367C82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50821186" w:rsidR="00367C82" w:rsidRPr="00727A50" w:rsidRDefault="00392B2B" w:rsidP="00643332">
            <w:pPr>
              <w:tabs>
                <w:tab w:val="left" w:pos="2343"/>
              </w:tabs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Artificial Intelligence Lab</w:t>
            </w:r>
          </w:p>
        </w:tc>
      </w:tr>
      <w:tr w:rsidR="00367C82" w:rsidRPr="00727A50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Pr="00727A50" w:rsidRDefault="00367C82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576585FD" w:rsidR="00367C82" w:rsidRPr="00727A50" w:rsidRDefault="00367C82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="00392B2B"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CSE - 414</w:t>
            </w:r>
          </w:p>
          <w:p w14:paraId="08CB3758" w14:textId="73D16EC1" w:rsidR="00B01F73" w:rsidRPr="00727A50" w:rsidRDefault="00B01F73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tbl>
      <w:tblPr>
        <w:tblStyle w:val="BalloonText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79"/>
        <w:gridCol w:w="1697"/>
        <w:gridCol w:w="3332"/>
      </w:tblGrid>
      <w:tr w:rsidR="00B26AFD" w:rsidRPr="00727A50" w14:paraId="78CAA71C" w14:textId="77777777" w:rsidTr="00B26AFD">
        <w:trPr>
          <w:trHeight w:val="367"/>
        </w:trPr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3EFBA93A" w14:textId="77777777" w:rsidR="00B26AFD" w:rsidRPr="00727A50" w:rsidRDefault="00B26AFD" w:rsidP="0064333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9" w:type="dxa"/>
            <w:gridSpan w:val="2"/>
            <w:tcBorders>
              <w:bottom w:val="single" w:sz="4" w:space="0" w:color="auto"/>
            </w:tcBorders>
          </w:tcPr>
          <w:p w14:paraId="5797E21F" w14:textId="77777777" w:rsidR="00B26AFD" w:rsidRPr="00727A50" w:rsidRDefault="00B26AFD" w:rsidP="0064333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bmitted To</w:t>
            </w:r>
          </w:p>
        </w:tc>
      </w:tr>
      <w:tr w:rsidR="00B26AFD" w:rsidRPr="00727A50" w14:paraId="0905F9C9" w14:textId="77777777" w:rsidTr="00B26AFD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179D3F0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9C44DEC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EDFEE5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7587ED2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6F5EAE98" w14:textId="77777777" w:rsidTr="00B26AFD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4C5009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A75611" w14:textId="04892E25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 xml:space="preserve">Md. </w:t>
            </w:r>
            <w:proofErr w:type="spellStart"/>
            <w:r w:rsidR="003A5CA6">
              <w:rPr>
                <w:rFonts w:ascii="Times New Roman" w:hAnsi="Times New Roman" w:cs="Times New Roman"/>
                <w:sz w:val="28"/>
                <w:szCs w:val="28"/>
              </w:rPr>
              <w:t>Nahid</w:t>
            </w:r>
            <w:proofErr w:type="spellEnd"/>
            <w:r w:rsidR="003A5CA6">
              <w:rPr>
                <w:rFonts w:ascii="Times New Roman" w:hAnsi="Times New Roman" w:cs="Times New Roman"/>
                <w:sz w:val="28"/>
                <w:szCs w:val="28"/>
              </w:rPr>
              <w:t xml:space="preserve"> Has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D9A1F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2E9033" w14:textId="61A1DBBC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 xml:space="preserve">Md. </w:t>
            </w:r>
            <w:proofErr w:type="spellStart"/>
            <w:r w:rsidR="003A5CA6" w:rsidRPr="003A5CA6">
              <w:rPr>
                <w:rFonts w:ascii="Times New Roman" w:hAnsi="Times New Roman" w:cs="Times New Roman"/>
                <w:sz w:val="28"/>
              </w:rPr>
              <w:t>Mahfujur</w:t>
            </w:r>
            <w:proofErr w:type="spellEnd"/>
            <w:r w:rsidR="003A5CA6" w:rsidRPr="003A5CA6">
              <w:rPr>
                <w:rFonts w:ascii="Times New Roman" w:hAnsi="Times New Roman" w:cs="Times New Roman"/>
                <w:sz w:val="28"/>
              </w:rPr>
              <w:t xml:space="preserve"> Rahman</w:t>
            </w:r>
          </w:p>
        </w:tc>
      </w:tr>
      <w:tr w:rsidR="00B26AFD" w:rsidRPr="00727A50" w14:paraId="40D4DBF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5CF4A8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22992F" w14:textId="5B426178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21311131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5B9D35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EAABAEA" w14:textId="5AA08CF3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56D199D8" w14:textId="5714A13E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4207D074" w14:textId="76B525A0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proofErr w:type="spellStart"/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Rajshahi</w:t>
            </w:r>
            <w:proofErr w:type="spellEnd"/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44D8CB73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06724F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ction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5C1EA9" w14:textId="7338EF7F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110AB0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right w:val="single" w:sz="4" w:space="0" w:color="auto"/>
            </w:tcBorders>
          </w:tcPr>
          <w:p w14:paraId="34D40536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194B4419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01C4A8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mester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E23E9D" w14:textId="1B6060D2" w:rsidR="003A5CA6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90837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280D1780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52A9D490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802834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Batch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934AC8" w14:textId="6A229C5A" w:rsidR="003A5CA6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A87FBF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3998DB" w14:textId="6CF6242C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 xml:space="preserve">D.M. </w:t>
            </w:r>
            <w:proofErr w:type="spellStart"/>
            <w:r w:rsidR="003A5CA6" w:rsidRPr="003A5CA6">
              <w:rPr>
                <w:rFonts w:ascii="Times New Roman" w:hAnsi="Times New Roman" w:cs="Times New Roman"/>
                <w:sz w:val="28"/>
              </w:rPr>
              <w:t>Asadujjaman</w:t>
            </w:r>
            <w:proofErr w:type="spellEnd"/>
          </w:p>
        </w:tc>
      </w:tr>
      <w:tr w:rsidR="00B26AFD" w:rsidRPr="00727A50" w14:paraId="09EC900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4C6B55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BE7F9D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325472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6DE6BEA" w14:textId="2822D05F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1DDEA2F6" w14:textId="5C8D07B1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011E7EA1" w14:textId="4D7AAFC0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proofErr w:type="spellStart"/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Rajshahi</w:t>
            </w:r>
            <w:proofErr w:type="spellEnd"/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1158024C" w14:textId="77777777" w:rsidTr="00B26AFD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5D1B9A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8D2DA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BDC692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778C8D" w14:textId="77777777" w:rsidR="00B26AFD" w:rsidRPr="00727A50" w:rsidRDefault="00B26AFD" w:rsidP="0064333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E0A2175" w14:textId="7C38D730" w:rsidR="00555B43" w:rsidRPr="00727A50" w:rsidRDefault="00555B43" w:rsidP="00643332">
      <w:pPr>
        <w:tabs>
          <w:tab w:val="left" w:pos="4161"/>
        </w:tabs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>-----------</w:t>
      </w:r>
      <w:r w:rsidR="0036285F"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ab/>
      </w:r>
    </w:p>
    <w:tbl>
      <w:tblPr>
        <w:tblStyle w:val="BalloonText"/>
        <w:tblpPr w:leftFromText="180" w:rightFromText="180" w:vertAnchor="text" w:horzAnchor="margin" w:tblpY="446"/>
        <w:tblW w:w="9784" w:type="dxa"/>
        <w:tblLook w:val="04A0" w:firstRow="1" w:lastRow="0" w:firstColumn="1" w:lastColumn="0" w:noHBand="0" w:noVBand="1"/>
      </w:tblPr>
      <w:tblGrid>
        <w:gridCol w:w="7200"/>
        <w:gridCol w:w="2584"/>
      </w:tblGrid>
      <w:tr w:rsidR="003C129E" w:rsidRPr="00727A50" w14:paraId="425003CF" w14:textId="77777777" w:rsidTr="001E2275">
        <w:trPr>
          <w:trHeight w:val="62"/>
        </w:trPr>
        <w:tc>
          <w:tcPr>
            <w:tcW w:w="7200" w:type="dxa"/>
          </w:tcPr>
          <w:p w14:paraId="2A5ADD86" w14:textId="77777777" w:rsidR="003C129E" w:rsidRPr="00727A50" w:rsidRDefault="003C129E" w:rsidP="00643332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7AF11FEA" w14:textId="77777777" w:rsidR="003C129E" w:rsidRPr="00727A50" w:rsidRDefault="003C129E" w:rsidP="00643332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27A50" w:rsidRDefault="003C129E" w:rsidP="00643332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2584" w:type="dxa"/>
          </w:tcPr>
          <w:p w14:paraId="47CD09D1" w14:textId="77777777" w:rsidR="003C129E" w:rsidRPr="00727A50" w:rsidRDefault="003C129E" w:rsidP="00643332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6D4C3882" w14:textId="1E381727" w:rsidR="001E2275" w:rsidRPr="00727A50" w:rsidRDefault="001E2275" w:rsidP="00643332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4FD447D" wp14:editId="23392D7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8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357E08D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">
                      <o:lock v:ext="edit" shapetype="f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1FFE6933" w14:textId="2020CA4A" w:rsidR="003C129E" w:rsidRPr="00727A50" w:rsidRDefault="001E2275" w:rsidP="00643332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  <w:p w14:paraId="7E168DEF" w14:textId="77777777" w:rsidR="003C129E" w:rsidRPr="00727A50" w:rsidRDefault="003C129E" w:rsidP="00643332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C567DD" w:rsidRPr="00727A50" w14:paraId="7479AD30" w14:textId="77777777" w:rsidTr="001E2275">
        <w:trPr>
          <w:trHeight w:val="62"/>
        </w:trPr>
        <w:tc>
          <w:tcPr>
            <w:tcW w:w="7200" w:type="dxa"/>
          </w:tcPr>
          <w:p w14:paraId="181188D7" w14:textId="77777777" w:rsidR="00C567DD" w:rsidRPr="00727A50" w:rsidRDefault="00C567DD" w:rsidP="00643332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2584" w:type="dxa"/>
          </w:tcPr>
          <w:p w14:paraId="73BB535B" w14:textId="77777777" w:rsidR="00C567DD" w:rsidRPr="00727A50" w:rsidRDefault="00C567DD" w:rsidP="00643332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</w:tbl>
    <w:p w14:paraId="62FC69B5" w14:textId="08703959" w:rsidR="00AB149D" w:rsidRPr="00727A50" w:rsidRDefault="00AB149D" w:rsidP="00643332">
      <w:pPr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</w:pPr>
    </w:p>
    <w:p w14:paraId="562063B9" w14:textId="6E3C9698" w:rsidR="00B26AFD" w:rsidRPr="00727A50" w:rsidRDefault="00B26AFD" w:rsidP="00643332">
      <w:pPr>
        <w:rPr>
          <w:rFonts w:ascii="Times New Roman" w:hAnsi="Times New Roman" w:cs="Times New Roman"/>
          <w:noProof/>
        </w:rPr>
      </w:pPr>
    </w:p>
    <w:p w14:paraId="55FD9AAE" w14:textId="519634FB" w:rsidR="00373169" w:rsidRPr="000E05CB" w:rsidRDefault="009A034B" w:rsidP="00643332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lastRenderedPageBreak/>
        <w:t>Question</w:t>
      </w:r>
      <w:r w:rsidRPr="005415D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  <w:r w:rsidR="00373169"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r w:rsidR="00643332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Implementing list Comprehension in Python</w:t>
      </w:r>
      <w:r w:rsidR="000E05CB" w:rsidRPr="000E05C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76FD5F1" w14:textId="486F6DD2" w:rsidR="00DE5924" w:rsidRPr="000E05CB" w:rsidRDefault="00DE5924" w:rsidP="00643332">
      <w:pPr>
        <w:rPr>
          <w:rFonts w:ascii="Times New Roman" w:hAnsi="Times New Roman" w:cs="Times New Roman"/>
          <w:color w:val="000000" w:themeColor="text1"/>
          <w:sz w:val="10"/>
          <w:szCs w:val="28"/>
        </w:rPr>
      </w:pPr>
    </w:p>
    <w:p w14:paraId="5F2C0582" w14:textId="00978B9A" w:rsidR="000E05CB" w:rsidRPr="00755178" w:rsidRDefault="009A034B" w:rsidP="00643332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</w:pPr>
      <w:r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Solution</w:t>
      </w:r>
      <w:r w:rsidR="004E57CD"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(Code)</w:t>
      </w:r>
      <w:r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:</w:t>
      </w:r>
    </w:p>
    <w:tbl>
      <w:tblPr>
        <w:tblStyle w:val="BalloonTex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643332" w14:paraId="0CA39E1C" w14:textId="77777777" w:rsidTr="005C30DA">
        <w:tc>
          <w:tcPr>
            <w:tcW w:w="4675" w:type="dxa"/>
          </w:tcPr>
          <w:p w14:paraId="56D0584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proofErr w:type="spellStart"/>
            <w:r w:rsidRPr="00643332">
              <w:rPr>
                <w:rFonts w:ascii="Consolas" w:eastAsia="Times New Roman" w:hAnsi="Consolas" w:cs="Times New Roman"/>
                <w:color w:val="9CDCFE"/>
                <w:sz w:val="24"/>
                <w:szCs w:val="24"/>
                <w:lang w:val="en-GB" w:eastAsia="en-GB"/>
              </w:rPr>
              <w:t>Sec_D</w:t>
            </w:r>
            <w:proofErr w:type="spellEnd"/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</w:t>
            </w:r>
            <w:r w:rsidRPr="00643332">
              <w:rPr>
                <w:rFonts w:ascii="Consolas" w:eastAsia="Times New Roman" w:hAnsi="Consolas" w:cs="Times New Roman"/>
                <w:color w:val="D4D4D4"/>
                <w:sz w:val="24"/>
                <w:szCs w:val="24"/>
                <w:lang w:val="en-GB" w:eastAsia="en-GB"/>
              </w:rPr>
              <w:t>=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{</w:t>
            </w:r>
          </w:p>
          <w:p w14:paraId="683CF807" w14:textId="05322AD2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06040F9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4D7E987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A26C4A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C53D226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6B1E99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25A8A37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6752357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6D9A5C2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6B8E58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E4B6FD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4.00</w:t>
            </w:r>
          </w:p>
          <w:p w14:paraId="6F0F9E71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02091F92" w14:textId="2B029954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330CD472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E3ED9E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C3B5901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BD2312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9B4DBC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A5FE14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B52D41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39F21A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ADB504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D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AA44FC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19</w:t>
            </w:r>
          </w:p>
          <w:p w14:paraId="3BDCFC2A" w14:textId="18C0CA27" w:rsid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47D52761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25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575498A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75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370CBB4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943A974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3C8CB04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921264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71800AD" w14:textId="612B583E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D68E6D5" w14:textId="7C4FC441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lastRenderedPageBreak/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28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2C6C4489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F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08DF65D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131294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60933F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A1AE318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486E62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6398A71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880E41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3BA6A4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18BA9D7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2.90</w:t>
            </w:r>
          </w:p>
          <w:p w14:paraId="55FF6F9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37D31199" w14:textId="122B2D5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29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3756EA7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C6D561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98D2E37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832B6B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C996AC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4A2CA6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43CD24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C5AB77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F3E393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126922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69</w:t>
            </w:r>
          </w:p>
          <w:p w14:paraId="27DAABB4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65</w:t>
            </w:r>
          </w:p>
          <w:p w14:paraId="0AF9D0D1" w14:textId="6D750BC9" w:rsid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2D86862C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   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30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1CD61E41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D53560A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8DF1E78" w14:textId="2201160B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2A08435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A82D0B0" w14:textId="3388A999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78C9733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7916042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F26B0EC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68</w:t>
            </w:r>
          </w:p>
          <w:p w14:paraId="7A5E2B9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7529D02F" w14:textId="2FB3472B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lastRenderedPageBreak/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39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6024834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3CDEDE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E2D657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E9AE524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7557E87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5E3E2F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28753C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CA6EE8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0EB7D9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53D4512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A8FA71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45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40B132D" w14:textId="13E65D7C" w:rsid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25A1D4EB" w14:textId="35806734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    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4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4C7213DC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F70CC9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566A03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D1E3201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A713524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4108BA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9CB77BD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DBD6C4B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6F062E4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F0EC95F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4.00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5504E26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1B30AC7B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   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4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3555A8E0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23C6A13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2BE266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3D52765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3553AF1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7C2DC94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9952058" w14:textId="77777777" w:rsidR="005C30DA" w:rsidRPr="005C30DA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9067CDA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8F08977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ED68501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lastRenderedPageBreak/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6B94AFC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4.00</w:t>
            </w:r>
          </w:p>
          <w:p w14:paraId="5D7E744C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0FCA66A6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   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5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62D0B0EA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B1FED33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2DBC8D2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4B3ED8B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5ACAB63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C37D027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439442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3F974A7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3FCD947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6282B84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42</w:t>
            </w:r>
          </w:p>
          <w:p w14:paraId="2E1A6608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45C91D25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5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4F6FDEEB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1C7CC58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8F6FFD2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6C0E970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1C858D5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E04D9FD" w14:textId="77777777" w:rsidR="005C30DA" w:rsidRDefault="005C30DA" w:rsidP="005C30DA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B2BAD5A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5A64BDB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7B8FBA1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E9A3EFB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E6F07D0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48B8E3B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62</w:t>
            </w:r>
          </w:p>
          <w:p w14:paraId="69DEAC3F" w14:textId="7FF4B24C" w:rsidR="00643332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1C05A89D" w14:textId="05B1B1CA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55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202249C8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E7540B7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3409C1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0B243D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1E0EB72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DE9FA87" w14:textId="05DF8149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</w:t>
            </w:r>
            <w:r w:rsidR="005C30DA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</w:t>
            </w:r>
            <w:r w:rsidR="005C30DA"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="005C30DA"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="005C30DA"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="005C30DA"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</w:tc>
        <w:tc>
          <w:tcPr>
            <w:tcW w:w="4675" w:type="dxa"/>
          </w:tcPr>
          <w:p w14:paraId="2D6C06B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lastRenderedPageBreak/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44B9EB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4137C7D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A9B83E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B1F189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75</w:t>
            </w:r>
          </w:p>
          <w:p w14:paraId="3300432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2C1C521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2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5586BF1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D5D6A56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3C539A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042E39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122CD62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F2E103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53162ED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2AD007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1F8351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A1A8FD9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67</w:t>
            </w:r>
          </w:p>
          <w:p w14:paraId="5649B4D3" w14:textId="08685FFA" w:rsid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FA5DC96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27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490C693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C2E480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68D88C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EC55DD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4AEAEC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C7379F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51B77C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9CF3F8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EC5BC6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2DA37B4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20</w:t>
            </w:r>
          </w:p>
          <w:p w14:paraId="2897BE46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2736A67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</w:p>
          <w:p w14:paraId="050D7ADE" w14:textId="77777777" w:rsidR="005C30DA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</w:p>
          <w:p w14:paraId="0BD807E8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lastRenderedPageBreak/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79B40F6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BC0684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F6DD8C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422AB87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11B347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BB935B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B4F7271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1E650A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BB05328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6730C7B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4.00</w:t>
            </w:r>
          </w:p>
          <w:p w14:paraId="66B2BAB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71B15412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3AF317B9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AE1DE5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61A6F3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F287342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DDA774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11DCF01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F9B43D7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28646E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45BD84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1241107" w14:textId="77777777" w:rsidR="00643332" w:rsidRDefault="00643332" w:rsidP="00643332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FA9D508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15E463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4.00</w:t>
            </w:r>
          </w:p>
          <w:p w14:paraId="18B74E58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3931D230" w14:textId="77777777" w:rsidR="005C30DA" w:rsidRPr="00643332" w:rsidRDefault="00643332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</w:t>
            </w:r>
            <w:r w:rsidR="005C30DA"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="005C30DA"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35"</w:t>
            </w:r>
            <w:r w:rsidR="005C30DA"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4759526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8BC1B61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37334C6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5BC7649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A1286CA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3C9DD08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2315A18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A5A0A8F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B53E07F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8218F15" w14:textId="6AE7CC56" w:rsidR="005C30DA" w:rsidRPr="00643332" w:rsidRDefault="00643332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lastRenderedPageBreak/>
              <w:t xml:space="preserve">    </w:t>
            </w:r>
            <w:r w:rsidR="005C30DA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</w:t>
            </w:r>
            <w:r w:rsidR="005C30DA"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45"</w:t>
            </w:r>
            <w:r w:rsidR="005C30DA"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4A7AFA56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AE289AF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FC8F39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B369D63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940A026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F4CD30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149A696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188B4EA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491488D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499375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67</w:t>
            </w:r>
          </w:p>
          <w:p w14:paraId="0ECA9AD6" w14:textId="13FFBFD7" w:rsidR="005C30DA" w:rsidRDefault="005C30DA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6838E8AF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   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50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6A4360F5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5EB799C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5A53103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D5603AD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7D7D78A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E74C537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0BEA107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C345F69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03D1F21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3E0029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3D121C5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72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9094926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556F5985" w14:textId="028E90E3" w:rsidR="005C30DA" w:rsidRDefault="005C30DA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</w:p>
          <w:p w14:paraId="6732C71E" w14:textId="17217231" w:rsidR="00643332" w:rsidRPr="00643332" w:rsidRDefault="005C30DA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    </w:t>
            </w:r>
            <w:r w:rsidR="00643332"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51"</w:t>
            </w:r>
            <w:r w:rsidR="00643332"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220DAE74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1EA68D8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8C4CBA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4432EE6" w14:textId="0C2C0421" w:rsidR="00643332" w:rsidRPr="00643332" w:rsidRDefault="00643332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06AE839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05BB529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941D9A9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97101A8" w14:textId="2A39A37A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65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},</w:t>
            </w:r>
          </w:p>
          <w:p w14:paraId="06234177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lastRenderedPageBreak/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0586FD4" w14:textId="0A8DB2DC" w:rsidR="005C30DA" w:rsidRDefault="005C30DA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4.00</w:t>
            </w: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},</w:t>
            </w:r>
          </w:p>
          <w:p w14:paraId="1D68BA7D" w14:textId="3BEDE426" w:rsidR="005C30DA" w:rsidRDefault="005C30DA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    </w:t>
            </w:r>
            <w:bookmarkStart w:id="1" w:name="_GoBack"/>
            <w:bookmarkEnd w:id="1"/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5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04CF9A38" w14:textId="2964C2B8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     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B5BFB23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2BE2850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E8703D3" w14:textId="3177B48F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CAA830E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4728A4D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9307A1F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3C9E269" w14:textId="77777777" w:rsidR="005C30DA" w:rsidRPr="00643332" w:rsidRDefault="005C30DA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32</w:t>
            </w:r>
          </w:p>
          <w:p w14:paraId="04727026" w14:textId="4DB7E0BA" w:rsidR="005C30DA" w:rsidRDefault="005C30DA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4F28DC1F" w14:textId="524CF012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</w:t>
            </w:r>
            <w:r w:rsidR="005C30DA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   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59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6D9164A8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DCF613C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7D243B2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787BB1B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C5EBB1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93B242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CE7207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19D4904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AB0C07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9D4CE61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50</w:t>
            </w:r>
          </w:p>
          <w:p w14:paraId="33FE32B6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    },</w:t>
            </w:r>
          </w:p>
          <w:p w14:paraId="39EC30EE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221311160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: {</w:t>
            </w:r>
          </w:p>
          <w:p w14:paraId="351DF8DF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9E157C1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34F071A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2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B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745457A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Eco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07870E13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1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3339D9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2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4E313D30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3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+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52052F08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4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2BEA2285" w14:textId="77777777" w:rsidR="00643332" w:rsidRPr="00643332" w:rsidRDefault="00643332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se-336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A-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,</w:t>
            </w:r>
          </w:p>
          <w:p w14:paraId="643CD426" w14:textId="2FAD6BBF" w:rsidR="00643332" w:rsidRPr="005C30DA" w:rsidRDefault="00643332" w:rsidP="005C30DA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</w:pP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        </w:t>
            </w:r>
            <w:r w:rsidRPr="00643332">
              <w:rPr>
                <w:rFonts w:ascii="Consolas" w:eastAsia="Times New Roman" w:hAnsi="Consolas" w:cs="Times New Roman"/>
                <w:color w:val="CE9178"/>
                <w:sz w:val="24"/>
                <w:szCs w:val="24"/>
                <w:lang w:val="en-GB" w:eastAsia="en-GB"/>
              </w:rPr>
              <w:t>"CGPA"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 xml:space="preserve">: </w:t>
            </w:r>
            <w:r w:rsidRPr="00643332">
              <w:rPr>
                <w:rFonts w:ascii="Consolas" w:eastAsia="Times New Roman" w:hAnsi="Consolas" w:cs="Times New Roman"/>
                <w:color w:val="B5CEA8"/>
                <w:sz w:val="24"/>
                <w:szCs w:val="24"/>
                <w:lang w:val="en-GB" w:eastAsia="en-GB"/>
              </w:rPr>
              <w:t>3.61</w:t>
            </w:r>
            <w:r w:rsidR="005C30DA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}</w:t>
            </w:r>
            <w:r w:rsidRPr="00643332">
              <w:rPr>
                <w:rFonts w:ascii="Consolas" w:eastAsia="Times New Roman" w:hAnsi="Consolas" w:cs="Times New Roman"/>
                <w:color w:val="CCCCCC"/>
                <w:sz w:val="24"/>
                <w:szCs w:val="24"/>
                <w:lang w:val="en-GB" w:eastAsia="en-GB"/>
              </w:rPr>
              <w:t>}</w:t>
            </w:r>
          </w:p>
        </w:tc>
      </w:tr>
    </w:tbl>
    <w:p w14:paraId="1FF9E5B8" w14:textId="47C156CE" w:rsidR="00DE5924" w:rsidRPr="005C30DA" w:rsidRDefault="00DE5924" w:rsidP="00643332">
      <w:pPr>
        <w:rPr>
          <w:rFonts w:ascii="Times New Roman" w:hAnsi="Times New Roman" w:cs="Times New Roman"/>
          <w:b/>
          <w:bCs/>
          <w:color w:val="000000" w:themeColor="text1"/>
          <w:sz w:val="2"/>
          <w:szCs w:val="24"/>
        </w:rPr>
      </w:pPr>
    </w:p>
    <w:tbl>
      <w:tblPr>
        <w:tblStyle w:val="BalloonText"/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5"/>
      </w:tblGrid>
      <w:tr w:rsidR="00755178" w14:paraId="26E27C41" w14:textId="77777777" w:rsidTr="005C30DA">
        <w:tc>
          <w:tcPr>
            <w:tcW w:w="9355" w:type="dxa"/>
            <w:shd w:val="clear" w:color="auto" w:fill="FFFFFF" w:themeFill="background1"/>
          </w:tcPr>
          <w:p w14:paraId="13995228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proofErr w:type="spellStart"/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lastRenderedPageBreak/>
              <w:t>course_code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r w:rsidRPr="00755178">
              <w:rPr>
                <w:rFonts w:ascii="Consolas" w:eastAsia="Times New Roman" w:hAnsi="Consolas" w:cs="Times New Roman"/>
                <w:color w:val="D4D4D4"/>
                <w:sz w:val="24"/>
                <w:szCs w:val="27"/>
                <w:lang w:val="en-GB" w:eastAsia="en-GB"/>
              </w:rPr>
              <w:t>=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 </w:t>
            </w:r>
            <w:r w:rsidRPr="00755178">
              <w:rPr>
                <w:rFonts w:ascii="Consolas" w:eastAsia="Times New Roman" w:hAnsi="Consolas" w:cs="Times New Roman"/>
                <w:color w:val="DCDCAA"/>
                <w:sz w:val="24"/>
                <w:szCs w:val="27"/>
                <w:lang w:val="en-GB" w:eastAsia="en-GB"/>
              </w:rPr>
              <w:t>inpu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(</w:t>
            </w:r>
            <w:r w:rsidRPr="00755178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>"Enter course code: "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)</w:t>
            </w:r>
          </w:p>
          <w:p w14:paraId="7BF1952E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DCDCAA"/>
                <w:sz w:val="24"/>
                <w:szCs w:val="27"/>
                <w:lang w:val="en-GB" w:eastAsia="en-GB"/>
              </w:rPr>
              <w:t>prin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(</w:t>
            </w:r>
            <w:r w:rsidRPr="00755178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>"Course Code:"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,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course_code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)</w:t>
            </w:r>
          </w:p>
          <w:p w14:paraId="7DF4FEF1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</w:p>
          <w:p w14:paraId="3AE55FDC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resul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r w:rsidRPr="00755178">
              <w:rPr>
                <w:rFonts w:ascii="Consolas" w:eastAsia="Times New Roman" w:hAnsi="Consolas" w:cs="Times New Roman"/>
                <w:color w:val="D4D4D4"/>
                <w:sz w:val="24"/>
                <w:szCs w:val="27"/>
                <w:lang w:val="en-GB" w:eastAsia="en-GB"/>
              </w:rPr>
              <w:t>=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[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Sec_D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[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var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][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course_code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] </w:t>
            </w:r>
            <w:r w:rsidRPr="00755178">
              <w:rPr>
                <w:rFonts w:ascii="Consolas" w:eastAsia="Times New Roman" w:hAnsi="Consolas" w:cs="Times New Roman"/>
                <w:color w:val="C586C0"/>
                <w:sz w:val="24"/>
                <w:szCs w:val="27"/>
                <w:lang w:val="en-GB" w:eastAsia="en-GB"/>
              </w:rPr>
              <w:t>for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var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r w:rsidRPr="00755178">
              <w:rPr>
                <w:rFonts w:ascii="Consolas" w:eastAsia="Times New Roman" w:hAnsi="Consolas" w:cs="Times New Roman"/>
                <w:color w:val="C586C0"/>
                <w:sz w:val="24"/>
                <w:szCs w:val="27"/>
                <w:lang w:val="en-GB" w:eastAsia="en-GB"/>
              </w:rPr>
              <w:t>in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Sec_D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]</w:t>
            </w:r>
          </w:p>
          <w:p w14:paraId="3A49B9F7" w14:textId="7952DF42" w:rsid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DCDCAA"/>
                <w:sz w:val="24"/>
                <w:szCs w:val="27"/>
                <w:lang w:val="en-GB" w:eastAsia="en-GB"/>
              </w:rPr>
              <w:t>prin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(</w:t>
            </w:r>
            <w:r w:rsidR="009A598F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>"Result for: ",</w:t>
            </w:r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resul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)</w:t>
            </w:r>
          </w:p>
          <w:p w14:paraId="4429B9A9" w14:textId="77777777" w:rsidR="00B61303" w:rsidRPr="00755178" w:rsidRDefault="00B61303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</w:p>
          <w:p w14:paraId="397015B8" w14:textId="1D262F90" w:rsid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DCDCAA"/>
                <w:sz w:val="24"/>
                <w:szCs w:val="27"/>
                <w:lang w:val="en-GB" w:eastAsia="en-GB"/>
              </w:rPr>
              <w:t>prin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()</w:t>
            </w:r>
          </w:p>
          <w:p w14:paraId="5CFB6FEB" w14:textId="77777777" w:rsidR="00B61303" w:rsidRPr="00755178" w:rsidRDefault="00B61303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</w:p>
          <w:p w14:paraId="1BFDF748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id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r w:rsidRPr="00755178">
              <w:rPr>
                <w:rFonts w:ascii="Consolas" w:eastAsia="Times New Roman" w:hAnsi="Consolas" w:cs="Times New Roman"/>
                <w:color w:val="D4D4D4"/>
                <w:sz w:val="24"/>
                <w:szCs w:val="27"/>
                <w:lang w:val="en-GB" w:eastAsia="en-GB"/>
              </w:rPr>
              <w:t>=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r w:rsidRPr="00755178">
              <w:rPr>
                <w:rFonts w:ascii="Consolas" w:eastAsia="Times New Roman" w:hAnsi="Consolas" w:cs="Times New Roman"/>
                <w:color w:val="DCDCAA"/>
                <w:sz w:val="24"/>
                <w:szCs w:val="27"/>
                <w:lang w:val="en-GB" w:eastAsia="en-GB"/>
              </w:rPr>
              <w:t>inpu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(</w:t>
            </w:r>
            <w:r w:rsidRPr="00755178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>"Enter Student ID: "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)</w:t>
            </w:r>
          </w:p>
          <w:p w14:paraId="79044AE9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DCDCAA"/>
                <w:sz w:val="24"/>
                <w:szCs w:val="27"/>
                <w:lang w:val="en-GB" w:eastAsia="en-GB"/>
              </w:rPr>
              <w:t>prin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(</w:t>
            </w:r>
            <w:r w:rsidRPr="00755178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 xml:space="preserve">"Student 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>id:"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,</w:t>
            </w:r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id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)</w:t>
            </w:r>
          </w:p>
          <w:p w14:paraId="34BAD0F8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C586C0"/>
                <w:sz w:val="24"/>
                <w:szCs w:val="27"/>
                <w:lang w:val="en-GB" w:eastAsia="en-GB"/>
              </w:rPr>
              <w:t>if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id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r w:rsidRPr="00755178">
              <w:rPr>
                <w:rFonts w:ascii="Consolas" w:eastAsia="Times New Roman" w:hAnsi="Consolas" w:cs="Times New Roman"/>
                <w:color w:val="569CD6"/>
                <w:sz w:val="24"/>
                <w:szCs w:val="27"/>
                <w:lang w:val="en-GB" w:eastAsia="en-GB"/>
              </w:rPr>
              <w:t>in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Sec_D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:</w:t>
            </w:r>
          </w:p>
          <w:p w14:paraId="7DEF8B8A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    </w:t>
            </w:r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resul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r w:rsidRPr="00755178">
              <w:rPr>
                <w:rFonts w:ascii="Consolas" w:eastAsia="Times New Roman" w:hAnsi="Consolas" w:cs="Times New Roman"/>
                <w:color w:val="D4D4D4"/>
                <w:sz w:val="24"/>
                <w:szCs w:val="27"/>
                <w:lang w:val="en-GB" w:eastAsia="en-GB"/>
              </w:rPr>
              <w:t>=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 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Sec_D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[</w:t>
            </w:r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id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][</w:t>
            </w:r>
            <w:r w:rsidRPr="00755178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>"CGPA"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] </w:t>
            </w:r>
          </w:p>
          <w:p w14:paraId="69C917FA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    </w:t>
            </w:r>
            <w:r w:rsidRPr="00755178">
              <w:rPr>
                <w:rFonts w:ascii="Consolas" w:eastAsia="Times New Roman" w:hAnsi="Consolas" w:cs="Times New Roman"/>
                <w:color w:val="DCDCAA"/>
                <w:sz w:val="24"/>
                <w:szCs w:val="27"/>
                <w:lang w:val="en-GB" w:eastAsia="en-GB"/>
              </w:rPr>
              <w:t>prin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(</w:t>
            </w:r>
            <w:r w:rsidRPr="00755178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 xml:space="preserve">"Result </w:t>
            </w:r>
            <w:proofErr w:type="spellStart"/>
            <w:r w:rsidRPr="00755178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>is:"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,</w:t>
            </w:r>
            <w:r w:rsidRPr="00755178">
              <w:rPr>
                <w:rFonts w:ascii="Consolas" w:eastAsia="Times New Roman" w:hAnsi="Consolas" w:cs="Times New Roman"/>
                <w:color w:val="9CDCFE"/>
                <w:sz w:val="24"/>
                <w:szCs w:val="27"/>
                <w:lang w:val="en-GB" w:eastAsia="en-GB"/>
              </w:rPr>
              <w:t>result</w:t>
            </w:r>
            <w:proofErr w:type="spellEnd"/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) </w:t>
            </w:r>
          </w:p>
          <w:p w14:paraId="62A9D2EC" w14:textId="7777777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C586C0"/>
                <w:sz w:val="24"/>
                <w:szCs w:val="27"/>
                <w:lang w:val="en-GB" w:eastAsia="en-GB"/>
              </w:rPr>
              <w:t>else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:</w:t>
            </w:r>
          </w:p>
          <w:p w14:paraId="54283E15" w14:textId="33E3F8A7" w:rsidR="00755178" w:rsidRPr="00755178" w:rsidRDefault="00755178" w:rsidP="00643332">
            <w:pPr>
              <w:spacing w:line="360" w:lineRule="atLeast"/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</w:pP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 xml:space="preserve">    </w:t>
            </w:r>
            <w:proofErr w:type="gramStart"/>
            <w:r w:rsidRPr="00755178">
              <w:rPr>
                <w:rFonts w:ascii="Consolas" w:eastAsia="Times New Roman" w:hAnsi="Consolas" w:cs="Times New Roman"/>
                <w:color w:val="DCDCAA"/>
                <w:sz w:val="24"/>
                <w:szCs w:val="27"/>
                <w:lang w:val="en-GB" w:eastAsia="en-GB"/>
              </w:rPr>
              <w:t>print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(</w:t>
            </w:r>
            <w:proofErr w:type="gramEnd"/>
            <w:r w:rsidR="00B61303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>"</w:t>
            </w:r>
            <w:r w:rsidRPr="00755178">
              <w:rPr>
                <w:rFonts w:ascii="Consolas" w:eastAsia="Times New Roman" w:hAnsi="Consolas" w:cs="Times New Roman"/>
                <w:color w:val="CE9178"/>
                <w:sz w:val="24"/>
                <w:szCs w:val="27"/>
                <w:lang w:val="en-GB" w:eastAsia="en-GB"/>
              </w:rPr>
              <w:t>ID not found."</w:t>
            </w:r>
            <w:r w:rsidRPr="00755178">
              <w:rPr>
                <w:rFonts w:ascii="Consolas" w:eastAsia="Times New Roman" w:hAnsi="Consolas" w:cs="Times New Roman"/>
                <w:color w:val="CCCCCC"/>
                <w:sz w:val="24"/>
                <w:szCs w:val="27"/>
                <w:lang w:val="en-GB" w:eastAsia="en-GB"/>
              </w:rPr>
              <w:t>)</w:t>
            </w:r>
          </w:p>
        </w:tc>
      </w:tr>
    </w:tbl>
    <w:p w14:paraId="6CA36E3D" w14:textId="77777777" w:rsidR="00755178" w:rsidRDefault="00755178" w:rsidP="0064333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85D2FFA" w14:textId="598D787D" w:rsidR="00373169" w:rsidRPr="003B2A6C" w:rsidRDefault="00755178" w:rsidP="00643332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Input &amp; </w:t>
      </w:r>
      <w:r w:rsidR="009C02B3" w:rsidRPr="00E22E9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tbl>
      <w:tblPr>
        <w:tblStyle w:val="BalloonText"/>
        <w:tblW w:w="9800" w:type="dxa"/>
        <w:tblInd w:w="-147" w:type="dxa"/>
        <w:tblLook w:val="04A0" w:firstRow="1" w:lastRow="0" w:firstColumn="1" w:lastColumn="0" w:noHBand="0" w:noVBand="1"/>
      </w:tblPr>
      <w:tblGrid>
        <w:gridCol w:w="4812"/>
        <w:gridCol w:w="5016"/>
      </w:tblGrid>
      <w:tr w:rsidR="00B61303" w14:paraId="43712024" w14:textId="77777777" w:rsidTr="00B61303">
        <w:tc>
          <w:tcPr>
            <w:tcW w:w="4833" w:type="dxa"/>
          </w:tcPr>
          <w:p w14:paraId="1EAB6279" w14:textId="12FA010A" w:rsidR="00B61303" w:rsidRDefault="00B61303" w:rsidP="0064333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1C068CD0" wp14:editId="5E27625C">
                  <wp:extent cx="2918460" cy="75438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shot_3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8742" cy="754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7" w:type="dxa"/>
          </w:tcPr>
          <w:p w14:paraId="2FED7368" w14:textId="1DF61578" w:rsidR="00B61303" w:rsidRDefault="00B61303" w:rsidP="0064333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04A24CC7" wp14:editId="75476D06">
                  <wp:extent cx="3039745" cy="777240"/>
                  <wp:effectExtent l="0" t="0" r="8255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shot_1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4728" cy="7810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EBB85C" w14:textId="0DB0BA19" w:rsidR="0093287A" w:rsidRDefault="0093287A" w:rsidP="00643332">
      <w:pPr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8"/>
        </w:rPr>
      </w:pPr>
    </w:p>
    <w:p w14:paraId="4FE4599F" w14:textId="35B722A8" w:rsidR="00755178" w:rsidRDefault="00B61303" w:rsidP="00643332">
      <w:pPr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8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0"/>
          <w:szCs w:val="28"/>
          <w:lang w:val="en-GB" w:eastAsia="en-GB"/>
        </w:rPr>
        <w:drawing>
          <wp:inline distT="0" distB="0" distL="0" distR="0" wp14:anchorId="13A8D8AC" wp14:editId="60CDF04C">
            <wp:extent cx="5905500" cy="1325806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7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2472" cy="1336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A0E41" w14:textId="4C1D21D0" w:rsidR="00755178" w:rsidRDefault="00755178" w:rsidP="00643332">
      <w:pPr>
        <w:rPr>
          <w:rFonts w:ascii="Times New Roman" w:hAnsi="Times New Roman" w:cs="Times New Roman"/>
          <w:b/>
          <w:bCs/>
          <w:color w:val="000000" w:themeColor="text1"/>
          <w:sz w:val="20"/>
          <w:szCs w:val="28"/>
        </w:rPr>
      </w:pPr>
    </w:p>
    <w:p w14:paraId="79BC289D" w14:textId="778F80DB" w:rsidR="00755178" w:rsidRPr="003B2A6C" w:rsidRDefault="00755178" w:rsidP="00643332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5517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nclusion</w:t>
      </w:r>
      <w:r w:rsidRPr="0075517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:</w:t>
      </w:r>
      <w:r w:rsidRPr="00755178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In this lab, I learned how to use list comprehension to efficiently display specific information. First, I created a dictionary called </w:t>
      </w:r>
      <w:proofErr w:type="spellStart"/>
      <w:r w:rsidRPr="00755178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>Sec_D</w:t>
      </w:r>
      <w:proofErr w:type="spellEnd"/>
      <w:r w:rsidRPr="00755178">
        <w:rPr>
          <w:rFonts w:ascii="Times New Roman" w:hAnsi="Times New Roman" w:cs="Times New Roman"/>
          <w:bCs/>
          <w:color w:val="000000" w:themeColor="text1"/>
          <w:sz w:val="26"/>
          <w:szCs w:val="26"/>
        </w:rPr>
        <w:t xml:space="preserve"> to store details about the students. Then, using list comprehension, I Sort the data to display the results of students enrolled in the CSE-323 course. Lastly, I was able to show my GPA by looking up my ID in the dictionary. This approach made it easier and faster to work with large sets of student information.</w:t>
      </w:r>
    </w:p>
    <w:sectPr w:rsidR="00755178" w:rsidRPr="003B2A6C" w:rsidSect="000E63F5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Borders w:offsetFrom="page">
        <w:top w:val="doubleWave" w:sz="6" w:space="24" w:color="808080" w:themeColor="background1" w:themeShade="80"/>
        <w:left w:val="doubleWave" w:sz="6" w:space="24" w:color="808080" w:themeColor="background1" w:themeShade="80"/>
        <w:bottom w:val="doubleWave" w:sz="6" w:space="24" w:color="808080" w:themeColor="background1" w:themeShade="80"/>
        <w:right w:val="doubleWave" w:sz="6" w:space="24" w:color="808080" w:themeColor="background1" w:themeShade="80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272BA2" w14:textId="77777777" w:rsidR="00935447" w:rsidRDefault="00935447" w:rsidP="00182853">
      <w:pPr>
        <w:spacing w:after="0" w:line="240" w:lineRule="auto"/>
      </w:pPr>
      <w:r>
        <w:separator/>
      </w:r>
    </w:p>
  </w:endnote>
  <w:endnote w:type="continuationSeparator" w:id="0">
    <w:p w14:paraId="65C3F0F5" w14:textId="77777777" w:rsidR="00935447" w:rsidRDefault="00935447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E0047" w14:textId="61D60751" w:rsidR="00643332" w:rsidRDefault="00643332">
    <w:pPr>
      <w:pStyle w:val="Footer"/>
    </w:pPr>
    <w:r>
      <w:t>CSE- 4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889E8D" w14:textId="77777777" w:rsidR="00935447" w:rsidRDefault="00935447" w:rsidP="00182853">
      <w:pPr>
        <w:spacing w:after="0" w:line="240" w:lineRule="auto"/>
      </w:pPr>
      <w:r>
        <w:separator/>
      </w:r>
    </w:p>
  </w:footnote>
  <w:footnote w:type="continuationSeparator" w:id="0">
    <w:p w14:paraId="57B7A24F" w14:textId="77777777" w:rsidR="00935447" w:rsidRDefault="00935447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51E0B" w14:textId="31F7E3D4" w:rsidR="00643332" w:rsidRDefault="00643332">
    <w:pPr>
      <w:pStyle w:val="Header"/>
    </w:pPr>
    <w:r>
      <w:rPr>
        <w:caps/>
        <w:noProof/>
        <w:color w:val="808080" w:themeColor="background1" w:themeShade="80"/>
        <w:sz w:val="20"/>
        <w:szCs w:val="20"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3D938A88" w:rsidR="00643332" w:rsidRDefault="00643332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5C30DA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3D938A88" w:rsidR="00643332" w:rsidRDefault="00643332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5C30DA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   221311131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4EDE569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4pt;height:11.4pt" o:bullet="t">
        <v:imagedata r:id="rId1" o:title="mso1D97"/>
      </v:shape>
    </w:pict>
  </w:numPicBullet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D252DB"/>
    <w:multiLevelType w:val="hybridMultilevel"/>
    <w:tmpl w:val="A07A10E0"/>
    <w:lvl w:ilvl="0" w:tplc="C9F0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643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20A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021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44E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2CE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C63D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C8A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2A1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450BFD"/>
    <w:multiLevelType w:val="hybridMultilevel"/>
    <w:tmpl w:val="3D2E639E"/>
    <w:lvl w:ilvl="0" w:tplc="296EECB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3411EE"/>
    <w:multiLevelType w:val="hybridMultilevel"/>
    <w:tmpl w:val="B1FC8B72"/>
    <w:lvl w:ilvl="0" w:tplc="1564F020">
      <w:start w:val="1"/>
      <w:numFmt w:val="lowerLetter"/>
      <w:lvlText w:val="%1."/>
      <w:lvlJc w:val="left"/>
      <w:pPr>
        <w:ind w:left="735" w:hanging="375"/>
      </w:pPr>
      <w:rPr>
        <w:rFonts w:asciiTheme="minorHAnsi" w:hAnsiTheme="minorHAnsi" w:cstheme="minorBidi" w:hint="default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026477"/>
    <w:multiLevelType w:val="hybridMultilevel"/>
    <w:tmpl w:val="F4D41902"/>
    <w:lvl w:ilvl="0" w:tplc="DD14D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86EC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DA1E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8D4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8C4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EFD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C3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967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D6C5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A419D9"/>
    <w:multiLevelType w:val="hybridMultilevel"/>
    <w:tmpl w:val="A49C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78FD"/>
    <w:multiLevelType w:val="hybridMultilevel"/>
    <w:tmpl w:val="9D28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E630E"/>
    <w:multiLevelType w:val="hybridMultilevel"/>
    <w:tmpl w:val="9634E25A"/>
    <w:lvl w:ilvl="0" w:tplc="4DE82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08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0C86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160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04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D2C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6C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008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7EE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2B17C8"/>
    <w:multiLevelType w:val="hybridMultilevel"/>
    <w:tmpl w:val="0A3A99D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810B21"/>
    <w:multiLevelType w:val="hybridMultilevel"/>
    <w:tmpl w:val="81F4E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50298D"/>
    <w:multiLevelType w:val="hybridMultilevel"/>
    <w:tmpl w:val="8C02B43C"/>
    <w:lvl w:ilvl="0" w:tplc="03E24FDC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33F24DE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8D7AFC80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48FEC49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3BDA8D0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8D48A7D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449C9A3A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3F6E332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A2F4F76C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9" w15:restartNumberingAfterBreak="0">
    <w:nsid w:val="43067E62"/>
    <w:multiLevelType w:val="hybridMultilevel"/>
    <w:tmpl w:val="B02CF5E8"/>
    <w:lvl w:ilvl="0" w:tplc="617E947E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1916E06E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583E94B4"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2A2A67E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AC445C3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096CC562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BB2CE8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7D2EAB8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0C846080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0" w15:restartNumberingAfterBreak="0">
    <w:nsid w:val="43152DDA"/>
    <w:multiLevelType w:val="hybridMultilevel"/>
    <w:tmpl w:val="8D2C77B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1F43E4"/>
    <w:multiLevelType w:val="hybridMultilevel"/>
    <w:tmpl w:val="7A4AD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E1DF3"/>
    <w:multiLevelType w:val="hybridMultilevel"/>
    <w:tmpl w:val="74242A5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C01E33"/>
    <w:multiLevelType w:val="hybridMultilevel"/>
    <w:tmpl w:val="720240EE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F2675B"/>
    <w:multiLevelType w:val="hybridMultilevel"/>
    <w:tmpl w:val="BBF0605E"/>
    <w:lvl w:ilvl="0" w:tplc="68AE5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D089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DCCB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7A20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C8F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5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7C2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E88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4C5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C543DF0"/>
    <w:multiLevelType w:val="hybridMultilevel"/>
    <w:tmpl w:val="9F04E90E"/>
    <w:lvl w:ilvl="0" w:tplc="82486FA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DE0968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99EC69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3A42F5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E4C94D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E82EA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AD6075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941F7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C98B7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8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5160D98"/>
    <w:multiLevelType w:val="hybridMultilevel"/>
    <w:tmpl w:val="77740D28"/>
    <w:lvl w:ilvl="0" w:tplc="0560758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A8115B"/>
    <w:multiLevelType w:val="hybridMultilevel"/>
    <w:tmpl w:val="1B003AD8"/>
    <w:lvl w:ilvl="0" w:tplc="B9102CF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49A0340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430F2A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289486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F4280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290043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0E040C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084AC3E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A10698A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7B636971"/>
    <w:multiLevelType w:val="hybridMultilevel"/>
    <w:tmpl w:val="3C1C5602"/>
    <w:lvl w:ilvl="0" w:tplc="1752FC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160EBA"/>
    <w:multiLevelType w:val="hybridMultilevel"/>
    <w:tmpl w:val="317847AC"/>
    <w:lvl w:ilvl="0" w:tplc="E0D02CE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CDA12E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583E8E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77852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DA6A7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3B63048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5F6691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323270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56A22CE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3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3"/>
  </w:num>
  <w:num w:numId="3">
    <w:abstractNumId w:val="5"/>
  </w:num>
  <w:num w:numId="4">
    <w:abstractNumId w:val="8"/>
  </w:num>
  <w:num w:numId="5">
    <w:abstractNumId w:val="3"/>
  </w:num>
  <w:num w:numId="6">
    <w:abstractNumId w:val="1"/>
  </w:num>
  <w:num w:numId="7">
    <w:abstractNumId w:val="22"/>
  </w:num>
  <w:num w:numId="8">
    <w:abstractNumId w:val="21"/>
  </w:num>
  <w:num w:numId="9">
    <w:abstractNumId w:val="10"/>
  </w:num>
  <w:num w:numId="10">
    <w:abstractNumId w:val="11"/>
  </w:num>
  <w:num w:numId="11">
    <w:abstractNumId w:val="0"/>
  </w:num>
  <w:num w:numId="12">
    <w:abstractNumId w:val="28"/>
  </w:num>
  <w:num w:numId="13">
    <w:abstractNumId w:val="2"/>
  </w:num>
  <w:num w:numId="14">
    <w:abstractNumId w:val="31"/>
  </w:num>
  <w:num w:numId="15">
    <w:abstractNumId w:val="7"/>
  </w:num>
  <w:num w:numId="16">
    <w:abstractNumId w:val="15"/>
  </w:num>
  <w:num w:numId="17">
    <w:abstractNumId w:val="6"/>
  </w:num>
  <w:num w:numId="18">
    <w:abstractNumId w:val="9"/>
  </w:num>
  <w:num w:numId="19">
    <w:abstractNumId w:val="26"/>
  </w:num>
  <w:num w:numId="20">
    <w:abstractNumId w:val="4"/>
  </w:num>
  <w:num w:numId="21">
    <w:abstractNumId w:val="17"/>
  </w:num>
  <w:num w:numId="22">
    <w:abstractNumId w:val="19"/>
  </w:num>
  <w:num w:numId="23">
    <w:abstractNumId w:val="32"/>
  </w:num>
  <w:num w:numId="24">
    <w:abstractNumId w:val="18"/>
  </w:num>
  <w:num w:numId="25">
    <w:abstractNumId w:val="30"/>
  </w:num>
  <w:num w:numId="26">
    <w:abstractNumId w:val="27"/>
  </w:num>
  <w:num w:numId="27">
    <w:abstractNumId w:val="14"/>
  </w:num>
  <w:num w:numId="28">
    <w:abstractNumId w:val="23"/>
  </w:num>
  <w:num w:numId="29">
    <w:abstractNumId w:val="13"/>
  </w:num>
  <w:num w:numId="30">
    <w:abstractNumId w:val="13"/>
  </w:num>
  <w:num w:numId="31">
    <w:abstractNumId w:val="20"/>
  </w:num>
  <w:num w:numId="32">
    <w:abstractNumId w:val="25"/>
  </w:num>
  <w:num w:numId="33">
    <w:abstractNumId w:val="24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NDa0MDQzMjK1sDBT0lEKTi0uzszPAykwNK4FAMIhndEtAAAA"/>
  </w:docVars>
  <w:rsids>
    <w:rsidRoot w:val="0080651E"/>
    <w:rsid w:val="00015236"/>
    <w:rsid w:val="00020376"/>
    <w:rsid w:val="000318BF"/>
    <w:rsid w:val="00032498"/>
    <w:rsid w:val="00046828"/>
    <w:rsid w:val="00046924"/>
    <w:rsid w:val="00066211"/>
    <w:rsid w:val="000816E6"/>
    <w:rsid w:val="00085E16"/>
    <w:rsid w:val="000A367C"/>
    <w:rsid w:val="000A3B07"/>
    <w:rsid w:val="000E05CB"/>
    <w:rsid w:val="000E63F5"/>
    <w:rsid w:val="00120402"/>
    <w:rsid w:val="00136942"/>
    <w:rsid w:val="00143831"/>
    <w:rsid w:val="00143DD2"/>
    <w:rsid w:val="0016203B"/>
    <w:rsid w:val="00175224"/>
    <w:rsid w:val="00177E2F"/>
    <w:rsid w:val="00182853"/>
    <w:rsid w:val="0019018B"/>
    <w:rsid w:val="001B0718"/>
    <w:rsid w:val="001B1BB2"/>
    <w:rsid w:val="001C5883"/>
    <w:rsid w:val="001D0590"/>
    <w:rsid w:val="001D78DD"/>
    <w:rsid w:val="001E2275"/>
    <w:rsid w:val="002151D6"/>
    <w:rsid w:val="002160C4"/>
    <w:rsid w:val="002443B4"/>
    <w:rsid w:val="002747C2"/>
    <w:rsid w:val="00275105"/>
    <w:rsid w:val="002754A2"/>
    <w:rsid w:val="002764BD"/>
    <w:rsid w:val="00277647"/>
    <w:rsid w:val="0029443D"/>
    <w:rsid w:val="002A061D"/>
    <w:rsid w:val="002B737C"/>
    <w:rsid w:val="002C3C80"/>
    <w:rsid w:val="002E1552"/>
    <w:rsid w:val="002E1921"/>
    <w:rsid w:val="00305497"/>
    <w:rsid w:val="003144B4"/>
    <w:rsid w:val="00345BB3"/>
    <w:rsid w:val="0035284C"/>
    <w:rsid w:val="0036284A"/>
    <w:rsid w:val="0036285F"/>
    <w:rsid w:val="00367C82"/>
    <w:rsid w:val="00373169"/>
    <w:rsid w:val="00382B39"/>
    <w:rsid w:val="00392B2B"/>
    <w:rsid w:val="003A3033"/>
    <w:rsid w:val="003A5CA6"/>
    <w:rsid w:val="003A6BAD"/>
    <w:rsid w:val="003A73EA"/>
    <w:rsid w:val="003B2A6C"/>
    <w:rsid w:val="003C129E"/>
    <w:rsid w:val="003C6224"/>
    <w:rsid w:val="003C6EAB"/>
    <w:rsid w:val="00440D5E"/>
    <w:rsid w:val="00445AA4"/>
    <w:rsid w:val="0049248E"/>
    <w:rsid w:val="00495634"/>
    <w:rsid w:val="00497F11"/>
    <w:rsid w:val="004A1F7C"/>
    <w:rsid w:val="004A25D8"/>
    <w:rsid w:val="004C0773"/>
    <w:rsid w:val="004E57CD"/>
    <w:rsid w:val="00514857"/>
    <w:rsid w:val="00516A04"/>
    <w:rsid w:val="005406F4"/>
    <w:rsid w:val="00541324"/>
    <w:rsid w:val="005415D9"/>
    <w:rsid w:val="00544257"/>
    <w:rsid w:val="00555B43"/>
    <w:rsid w:val="0056461F"/>
    <w:rsid w:val="00566E8C"/>
    <w:rsid w:val="005764BC"/>
    <w:rsid w:val="005A16EA"/>
    <w:rsid w:val="005B4175"/>
    <w:rsid w:val="005B5B54"/>
    <w:rsid w:val="005C30DA"/>
    <w:rsid w:val="005C5C51"/>
    <w:rsid w:val="005D11AE"/>
    <w:rsid w:val="00601A9D"/>
    <w:rsid w:val="00613692"/>
    <w:rsid w:val="00630BC1"/>
    <w:rsid w:val="00643332"/>
    <w:rsid w:val="006A32C4"/>
    <w:rsid w:val="006A40EE"/>
    <w:rsid w:val="006B4379"/>
    <w:rsid w:val="006C0D90"/>
    <w:rsid w:val="006C22A4"/>
    <w:rsid w:val="006D77CF"/>
    <w:rsid w:val="006F7A98"/>
    <w:rsid w:val="007049E6"/>
    <w:rsid w:val="00724CD6"/>
    <w:rsid w:val="007268C7"/>
    <w:rsid w:val="00726C31"/>
    <w:rsid w:val="00727A50"/>
    <w:rsid w:val="00730E32"/>
    <w:rsid w:val="00730EE1"/>
    <w:rsid w:val="00732C5B"/>
    <w:rsid w:val="0074202E"/>
    <w:rsid w:val="00743487"/>
    <w:rsid w:val="00755178"/>
    <w:rsid w:val="0077371F"/>
    <w:rsid w:val="00786CD8"/>
    <w:rsid w:val="007A49D6"/>
    <w:rsid w:val="007A5DE0"/>
    <w:rsid w:val="007B19A2"/>
    <w:rsid w:val="007B50E8"/>
    <w:rsid w:val="007E26D3"/>
    <w:rsid w:val="007E4468"/>
    <w:rsid w:val="0080271D"/>
    <w:rsid w:val="0080651E"/>
    <w:rsid w:val="00811A47"/>
    <w:rsid w:val="00820C10"/>
    <w:rsid w:val="008247B9"/>
    <w:rsid w:val="00830EF6"/>
    <w:rsid w:val="008662D8"/>
    <w:rsid w:val="00881872"/>
    <w:rsid w:val="00887044"/>
    <w:rsid w:val="008C38C4"/>
    <w:rsid w:val="008C5E7B"/>
    <w:rsid w:val="008E2E90"/>
    <w:rsid w:val="008F4F3D"/>
    <w:rsid w:val="00931676"/>
    <w:rsid w:val="0093287A"/>
    <w:rsid w:val="00935447"/>
    <w:rsid w:val="0094487A"/>
    <w:rsid w:val="00947BE9"/>
    <w:rsid w:val="00967436"/>
    <w:rsid w:val="00967DFD"/>
    <w:rsid w:val="0097552E"/>
    <w:rsid w:val="00976CF4"/>
    <w:rsid w:val="009A034B"/>
    <w:rsid w:val="009A2588"/>
    <w:rsid w:val="009A598F"/>
    <w:rsid w:val="009C02B3"/>
    <w:rsid w:val="009E197A"/>
    <w:rsid w:val="009F6AE7"/>
    <w:rsid w:val="00A2610C"/>
    <w:rsid w:val="00A33D37"/>
    <w:rsid w:val="00A56D5D"/>
    <w:rsid w:val="00A813F7"/>
    <w:rsid w:val="00A8300E"/>
    <w:rsid w:val="00A8633F"/>
    <w:rsid w:val="00AA2E62"/>
    <w:rsid w:val="00AA3F71"/>
    <w:rsid w:val="00AB149D"/>
    <w:rsid w:val="00AE34D4"/>
    <w:rsid w:val="00B00214"/>
    <w:rsid w:val="00B01F73"/>
    <w:rsid w:val="00B1676A"/>
    <w:rsid w:val="00B26AFD"/>
    <w:rsid w:val="00B368C4"/>
    <w:rsid w:val="00B61303"/>
    <w:rsid w:val="00B805BF"/>
    <w:rsid w:val="00BC0451"/>
    <w:rsid w:val="00BC094D"/>
    <w:rsid w:val="00BF1214"/>
    <w:rsid w:val="00BF5499"/>
    <w:rsid w:val="00C06E32"/>
    <w:rsid w:val="00C076FB"/>
    <w:rsid w:val="00C40DA6"/>
    <w:rsid w:val="00C42EFA"/>
    <w:rsid w:val="00C506EB"/>
    <w:rsid w:val="00C543AD"/>
    <w:rsid w:val="00C567AF"/>
    <w:rsid w:val="00C567DD"/>
    <w:rsid w:val="00C72042"/>
    <w:rsid w:val="00C73C09"/>
    <w:rsid w:val="00C8150C"/>
    <w:rsid w:val="00C836D4"/>
    <w:rsid w:val="00CA0B2A"/>
    <w:rsid w:val="00CD0090"/>
    <w:rsid w:val="00CE1177"/>
    <w:rsid w:val="00D04A00"/>
    <w:rsid w:val="00D31CBD"/>
    <w:rsid w:val="00D43319"/>
    <w:rsid w:val="00D53570"/>
    <w:rsid w:val="00D55004"/>
    <w:rsid w:val="00D64A96"/>
    <w:rsid w:val="00D84CAF"/>
    <w:rsid w:val="00D97404"/>
    <w:rsid w:val="00DA262E"/>
    <w:rsid w:val="00DC4917"/>
    <w:rsid w:val="00DD2AE5"/>
    <w:rsid w:val="00DD494C"/>
    <w:rsid w:val="00DE5924"/>
    <w:rsid w:val="00DF3318"/>
    <w:rsid w:val="00E0059D"/>
    <w:rsid w:val="00E0416F"/>
    <w:rsid w:val="00E120C9"/>
    <w:rsid w:val="00E22E99"/>
    <w:rsid w:val="00E25318"/>
    <w:rsid w:val="00E37841"/>
    <w:rsid w:val="00E57963"/>
    <w:rsid w:val="00E625D8"/>
    <w:rsid w:val="00E72235"/>
    <w:rsid w:val="00E83BD5"/>
    <w:rsid w:val="00E852BA"/>
    <w:rsid w:val="00E94176"/>
    <w:rsid w:val="00EC5144"/>
    <w:rsid w:val="00EC53CE"/>
    <w:rsid w:val="00ED4BA5"/>
    <w:rsid w:val="00EE26CC"/>
    <w:rsid w:val="00EF40A7"/>
    <w:rsid w:val="00F0200F"/>
    <w:rsid w:val="00F26A87"/>
    <w:rsid w:val="00F3581A"/>
    <w:rsid w:val="00F3611D"/>
    <w:rsid w:val="00F764D9"/>
    <w:rsid w:val="00FB0EAD"/>
    <w:rsid w:val="00FD5420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1214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372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5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8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2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1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7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00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5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56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0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6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6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6756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399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5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2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9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5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6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8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73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73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9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5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9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0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73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0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79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4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8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3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9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6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2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2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3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7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2221">
          <w:marLeft w:val="139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2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8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7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17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3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2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1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6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3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6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3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0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700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3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2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9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5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3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0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1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9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7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9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229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0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7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345F1FEB1D4549AFF96577088AAEDF" ma:contentTypeVersion="0" ma:contentTypeDescription="Create a new document." ma:contentTypeScope="" ma:versionID="f1b035681f05bf1184bf3d35c6703c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33E9A-AC2C-4A33-9300-F307ADE7D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B97959-E845-4E5A-83CE-39AD50FCC4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A98CF6-FFDE-4192-968C-42CBD100A9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00D5BB-9EAB-46A2-B19C-3DFF2420F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0</TotalTime>
  <Pages>1</Pages>
  <Words>1126</Words>
  <Characters>642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User</cp:lastModifiedBy>
  <cp:revision>88</cp:revision>
  <cp:lastPrinted>2025-03-05T00:02:00Z</cp:lastPrinted>
  <dcterms:created xsi:type="dcterms:W3CDTF">2020-08-03T13:17:00Z</dcterms:created>
  <dcterms:modified xsi:type="dcterms:W3CDTF">2025-03-05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f199ffa932d4903e14292ac32106823bcab1bf0627f1406086668f2ddce5cf</vt:lpwstr>
  </property>
  <property fmtid="{D5CDD505-2E9C-101B-9397-08002B2CF9AE}" pid="3" name="ContentTypeId">
    <vt:lpwstr>0x0101006C345F1FEB1D4549AFF96577088AAEDF</vt:lpwstr>
  </property>
</Properties>
</file>